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7B75F7E5" w:rsidR="00AB59E5" w:rsidRDefault="000E0321" w:rsidP="00AB59E5">
      <w:pPr>
        <w:pStyle w:val="Heading1"/>
        <w:spacing w:after="240"/>
      </w:pPr>
      <w:r>
        <w:t>Board/</w:t>
      </w:r>
      <w:r w:rsidR="00AB59E5">
        <w:t>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33F528FE" w14:textId="6FD0E03E" w:rsidR="00CF7E84" w:rsidRDefault="00CF7E84" w:rsidP="00AB59E5">
      <w:pPr>
        <w:spacing w:before="720"/>
      </w:pPr>
      <w:r w:rsidRPr="00CF7E84">
        <w:lastRenderedPageBreak/>
        <w:t>To the Program Manager</w:t>
      </w:r>
    </w:p>
    <w:p w14:paraId="56CED7A9" w14:textId="71A8BEC1" w:rsidR="003F7D5A" w:rsidRPr="00CF7E84" w:rsidRDefault="009470FF" w:rsidP="00AB59E5">
      <w:pPr>
        <w:pStyle w:val="Heading1"/>
      </w:pPr>
      <w:r>
        <w:t xml:space="preserve">Support for Regional Airports </w:t>
      </w:r>
      <w:r w:rsidR="00903E4D">
        <w:t>Program – Round 3</w:t>
      </w:r>
      <w:r w:rsidR="00573D98">
        <w:t xml:space="preserve"> project</w:t>
      </w:r>
    </w:p>
    <w:p w14:paraId="2492CE00" w14:textId="462D3E73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9470FF">
        <w:t xml:space="preserve">Regional Airports </w:t>
      </w:r>
      <w:r w:rsidR="00903E4D">
        <w:t>Program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Style w:val="TableGrid"/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Style w:val="TableGrid"/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104593C9" w:rsidR="008905A0" w:rsidRPr="003F7D5A" w:rsidRDefault="007D3C15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E0321">
          <w:t>Board/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7455B8" w14:textId="77777777" w:rsidR="00903E4D" w:rsidRDefault="00903E4D">
    <w:pPr>
      <w:pStyle w:val="Header"/>
      <w:rPr>
        <w:noProof/>
        <w:lang w:eastAsia="en-AU"/>
      </w:rPr>
    </w:pPr>
  </w:p>
  <w:p w14:paraId="27E30433" w14:textId="1A52A543" w:rsidR="00AB59E5" w:rsidRDefault="008B69FF">
    <w:pPr>
      <w:pStyle w:val="Header"/>
    </w:pPr>
    <w:r>
      <w:rPr>
        <w:noProof/>
        <w:lang w:eastAsia="en-AU"/>
      </w:rPr>
      <w:drawing>
        <wp:inline distT="0" distB="0" distL="0" distR="0" wp14:anchorId="708F457D" wp14:editId="54D54A8D">
          <wp:extent cx="2286000" cy="678180"/>
          <wp:effectExtent l="0" t="0" r="0" b="7620"/>
          <wp:docPr id="2" name="Picture 2" descr="Australian Government | Department of Industry, Science, Energy and Resources" title="DISER Departmental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r="60115"/>
                  <a:stretch/>
                </pic:blipFill>
                <pic:spPr bwMode="auto">
                  <a:xfrm>
                    <a:off x="0" y="0"/>
                    <a:ext cx="2286000" cy="6781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E0321"/>
    <w:rsid w:val="00105A36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B51E9"/>
    <w:rsid w:val="007D3C15"/>
    <w:rsid w:val="007F6C56"/>
    <w:rsid w:val="00811D43"/>
    <w:rsid w:val="00822068"/>
    <w:rsid w:val="00850038"/>
    <w:rsid w:val="008602BC"/>
    <w:rsid w:val="0088639D"/>
    <w:rsid w:val="008905A0"/>
    <w:rsid w:val="008A2EF4"/>
    <w:rsid w:val="008B69FF"/>
    <w:rsid w:val="008C549E"/>
    <w:rsid w:val="008D0B99"/>
    <w:rsid w:val="008E4284"/>
    <w:rsid w:val="00903E4D"/>
    <w:rsid w:val="00915145"/>
    <w:rsid w:val="00937088"/>
    <w:rsid w:val="009413AF"/>
    <w:rsid w:val="009433C2"/>
    <w:rsid w:val="009470FF"/>
    <w:rsid w:val="009520A5"/>
    <w:rsid w:val="00956813"/>
    <w:rsid w:val="009638AF"/>
    <w:rsid w:val="00966FE8"/>
    <w:rsid w:val="00972ED1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61041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30B57"/>
    <w:rsid w:val="00E3383C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1fa0566dc15af9c7a806d720e03495c7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2135059739ebb796974e9cca54af33a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-21</TermName>
          <TermId xmlns="http://schemas.microsoft.com/office/infopath/2007/PartnerControls">fc8bd51e-588a-4169-a977-a72f113edbe3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2</Value>
      <Value>214</Value>
      <Value>3</Value>
      <Value>23385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B6BFED4-7E7C-442D-83DB-3A26A1511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schemas.microsoft.com/sharepoint/v4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schemas.microsoft.com/sharepoint/v3"/>
    <ds:schemaRef ds:uri="http://purl.org/dc/elements/1.1/"/>
    <ds:schemaRef ds:uri="http://schemas.openxmlformats.org/package/2006/metadata/core-properties"/>
    <ds:schemaRef ds:uri="2a251b7e-61e4-4816-a71f-b295a9ad20f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4B1D4C2-7329-43A4-874F-5A3605D33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CEO Approval letter</vt:lpstr>
    </vt:vector>
  </TitlesOfParts>
  <Manager/>
  <Company>Australian Government | Department of Industry, Innovation and Science</Company>
  <LinksUpToDate>false</LinksUpToDate>
  <CharactersWithSpaces>102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CEO Approval letter</dc:title>
  <dc:subject/>
  <dc:creator>DIIS</dc:creator>
  <cp:keywords>Letter template</cp:keywords>
  <dc:description/>
  <cp:lastModifiedBy>Cooper, Colin</cp:lastModifiedBy>
  <cp:revision>4</cp:revision>
  <cp:lastPrinted>2022-03-16T05:10:00Z</cp:lastPrinted>
  <dcterms:created xsi:type="dcterms:W3CDTF">2022-03-16T04:57:00Z</dcterms:created>
  <dcterms:modified xsi:type="dcterms:W3CDTF">2022-03-16T05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3385;#2020-21|fc8bd51e-588a-4169-a977-a72f113edbe3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